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file1e001ec423fe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The rate of complaints about noi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B5E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9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Life expectancy at 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4873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07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dmission episodes for alcohol-related conditions: Old Metho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68A3A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FB86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87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all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9903D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FB86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41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ospital admissions caused by unintentional and deliberate inju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4A24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9A94D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8B45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38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9A94D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2C78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55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causes considered prevent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9AB4D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3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Life expectancy at birt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CAF5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33</w:t>
            </w:r>
          </w:p>
        </w:tc>
      </w:tr>
    </w:tbl>
    <w:p>
      <w:pPr>
        <w:pStyle w:val="FirstParagraph"/>
      </w:pPr>
      <w:r>
        <w:t xml:space="preserve"/>
      </w:r>
    </w:p>
    <w:p xmlns:w14="http://schemas.microsoft.com/office/word/2010/wordml">
      <w:pPr/>
      <w:r>
        <w:br w:type="page"/>
      </w:r>
    </w:p>
    <w:altChunk r:id="rId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aFChunk" Target="..//file1e001ec423fe.docx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2-12-05T11:42:21Z</dcterms:created>
  <dcterms:modified xsi:type="dcterms:W3CDTF">2022-12-05T15:13:3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